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DD2" w:rsidRDefault="00FC752D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rFonts w:hint="eastAsia"/>
          <w:b/>
          <w:sz w:val="44"/>
          <w:szCs w:val="24"/>
        </w:rPr>
        <w:t>한국</w:t>
      </w:r>
      <w:r w:rsidR="00E35DD2"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5E84B9B0" wp14:editId="24D48987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b/>
          <w:sz w:val="44"/>
          <w:szCs w:val="24"/>
        </w:rPr>
        <w:t>에너지</w:t>
      </w:r>
      <w:r w:rsidR="00E35DD2" w:rsidRPr="00E35DD2">
        <w:rPr>
          <w:rFonts w:hint="eastAsia"/>
          <w:b/>
          <w:sz w:val="44"/>
          <w:szCs w:val="24"/>
        </w:rPr>
        <w:t>학회</w:t>
      </w:r>
    </w:p>
    <w:p w:rsidR="003B7AC9" w:rsidRPr="003B7B53" w:rsidRDefault="003B7AC9" w:rsidP="003E1169">
      <w:pPr>
        <w:spacing w:line="168" w:lineRule="auto"/>
        <w:ind w:leftChars="-42" w:left="-84"/>
        <w:jc w:val="center"/>
        <w:rPr>
          <w:b/>
          <w:sz w:val="4"/>
          <w:szCs w:val="4"/>
        </w:rPr>
      </w:pPr>
    </w:p>
    <w:p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B47582">
        <w:rPr>
          <w:rFonts w:ascii="HY견고딕" w:eastAsia="HY견고딕" w:hint="eastAsia"/>
          <w:sz w:val="28"/>
          <w:szCs w:val="36"/>
        </w:rPr>
        <w:t>여수베네치아호텔</w:t>
      </w:r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:rsidR="00E65CE8" w:rsidRPr="003B7B53" w:rsidRDefault="00E65CE8" w:rsidP="007E5353">
      <w:pPr>
        <w:ind w:leftChars="-142" w:left="-85" w:hangingChars="142" w:hanging="199"/>
        <w:jc w:val="center"/>
        <w:rPr>
          <w:rFonts w:ascii="HY견고딕" w:eastAsia="HY견고딕"/>
          <w:sz w:val="14"/>
          <w:szCs w:val="14"/>
        </w:rPr>
      </w:pPr>
    </w:p>
    <w:p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299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shd w:val="clear" w:color="auto" w:fill="EAF1DD" w:themeFill="accent3" w:themeFillTint="33"/>
        <w:tblLook w:val="04A0" w:firstRow="1" w:lastRow="0" w:firstColumn="1" w:lastColumn="0" w:noHBand="0" w:noVBand="1"/>
      </w:tblPr>
      <w:tblGrid>
        <w:gridCol w:w="1825"/>
        <w:gridCol w:w="4252"/>
        <w:gridCol w:w="4697"/>
      </w:tblGrid>
      <w:tr w:rsidR="00F73F6F" w:rsidRPr="00E46795" w:rsidTr="00D54A62">
        <w:trPr>
          <w:trHeight w:val="412"/>
        </w:trPr>
        <w:tc>
          <w:tcPr>
            <w:tcW w:w="1825" w:type="dxa"/>
            <w:shd w:val="clear" w:color="auto" w:fill="EAF1DD" w:themeFill="accent3" w:themeFillTint="33"/>
            <w:vAlign w:val="center"/>
          </w:tcPr>
          <w:p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EAF1DD" w:themeFill="accent3" w:themeFillTint="33"/>
            <w:vAlign w:val="center"/>
          </w:tcPr>
          <w:p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697" w:type="dxa"/>
            <w:shd w:val="clear" w:color="auto" w:fill="EAF1DD" w:themeFill="accent3" w:themeFillTint="33"/>
            <w:vAlign w:val="center"/>
          </w:tcPr>
          <w:p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:rsidR="00CC0EC7" w:rsidRPr="007E5353" w:rsidRDefault="00CC0EC7" w:rsidP="00CC0EC7">
      <w:pPr>
        <w:ind w:leftChars="-142" w:left="-284"/>
        <w:rPr>
          <w:sz w:val="8"/>
          <w:szCs w:val="16"/>
        </w:rPr>
      </w:pPr>
    </w:p>
    <w:p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 xml:space="preserve">자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이메일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:rsidR="00C82234" w:rsidRPr="002A5D66" w:rsidRDefault="00C82234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B66AD" w:rsidRPr="002A5D66" w:rsidRDefault="00645B3C" w:rsidP="00EC195D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0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C752D">
              <w:rPr>
                <w:b/>
                <w:sz w:val="22"/>
              </w:rPr>
              <w:t>11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:rsidR="00C82234" w:rsidRPr="002A5D66" w:rsidRDefault="002A5D66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B66AD" w:rsidRPr="002A5D66" w:rsidRDefault="00645B3C" w:rsidP="00EC195D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0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C752D">
              <w:rPr>
                <w:b/>
                <w:sz w:val="22"/>
              </w:rPr>
              <w:t>11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</w:tr>
    </w:tbl>
    <w:p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 w:rsidRPr="00BB4B49">
        <w:rPr>
          <w:rFonts w:hint="eastAsia"/>
          <w:sz w:val="24"/>
          <w:szCs w:val="28"/>
        </w:rPr>
        <w:t xml:space="preserve"> </w:t>
      </w:r>
      <w:r w:rsidR="00645B3C" w:rsidRPr="00BB4B49">
        <w:rPr>
          <w:sz w:val="22"/>
        </w:rPr>
        <w:t>–</w:t>
      </w:r>
      <w:r w:rsidR="00645B3C">
        <w:rPr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>객실</w:t>
      </w:r>
      <w:r w:rsidR="00645B3C">
        <w:rPr>
          <w:rFonts w:hint="eastAsia"/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 xml:space="preserve">내 </w:t>
      </w:r>
      <w:r w:rsidR="00A04A7A">
        <w:rPr>
          <w:rFonts w:hint="eastAsia"/>
          <w:b/>
          <w:sz w:val="22"/>
        </w:rPr>
        <w:t>무선</w:t>
      </w:r>
      <w:r w:rsidR="00645B3C">
        <w:rPr>
          <w:rFonts w:hint="eastAsia"/>
          <w:b/>
          <w:sz w:val="22"/>
        </w:rPr>
        <w:t xml:space="preserve"> </w:t>
      </w:r>
      <w:r w:rsidR="00A04A7A">
        <w:rPr>
          <w:rFonts w:hint="eastAsia"/>
          <w:b/>
          <w:sz w:val="22"/>
        </w:rPr>
        <w:t xml:space="preserve">인터넷, </w:t>
      </w:r>
      <w:r w:rsidR="00A04A7A" w:rsidRPr="00821491">
        <w:rPr>
          <w:rFonts w:hint="eastAsia"/>
          <w:b/>
          <w:sz w:val="22"/>
        </w:rPr>
        <w:t>생수</w:t>
      </w:r>
      <w:r w:rsidR="00645B3C">
        <w:rPr>
          <w:rFonts w:hint="eastAsia"/>
          <w:b/>
          <w:sz w:val="22"/>
        </w:rPr>
        <w:t xml:space="preserve"> 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됩니다.</w:t>
      </w:r>
    </w:p>
    <w:tbl>
      <w:tblPr>
        <w:tblW w:w="10632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2"/>
        <w:gridCol w:w="1559"/>
        <w:gridCol w:w="2117"/>
        <w:gridCol w:w="1569"/>
        <w:gridCol w:w="992"/>
        <w:gridCol w:w="1299"/>
        <w:gridCol w:w="1394"/>
      </w:tblGrid>
      <w:tr w:rsidR="00BB4B49" w:rsidRPr="005E5120" w:rsidTr="00D54A62">
        <w:trPr>
          <w:trHeight w:val="791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 타입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구조</w:t>
            </w:r>
          </w:p>
        </w:tc>
        <w:tc>
          <w:tcPr>
            <w:tcW w:w="1569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BB4B49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료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(1박)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수</w:t>
            </w:r>
          </w:p>
        </w:tc>
        <w:tc>
          <w:tcPr>
            <w:tcW w:w="1299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투숙인원</w:t>
            </w:r>
          </w:p>
        </w:tc>
        <w:tc>
          <w:tcPr>
            <w:tcW w:w="1394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b/>
                <w:color w:val="000000" w:themeColor="text1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조식인원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b/>
                <w:color w:val="000000" w:themeColor="text1"/>
                <w:sz w:val="22"/>
              </w:rPr>
              <w:t>(</w:t>
            </w:r>
            <w:r w:rsidRPr="00D169BA">
              <w:rPr>
                <w:rFonts w:hint="eastAsia"/>
                <w:b/>
                <w:color w:val="000000" w:themeColor="text1"/>
                <w:sz w:val="22"/>
              </w:rPr>
              <w:t>별도요금)</w:t>
            </w: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슈페리어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FC752D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10</w:t>
            </w:r>
            <w:r w:rsidR="00BB4B49">
              <w:rPr>
                <w:rFonts w:cs="굴림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D54A62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0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D54A62" w:rsidRPr="005E5120" w:rsidTr="00D54A62">
        <w:trPr>
          <w:trHeight w:val="450"/>
          <w:jc w:val="center"/>
        </w:trPr>
        <w:tc>
          <w:tcPr>
            <w:tcW w:w="1702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D54A62" w:rsidRPr="00D169BA" w:rsidRDefault="00D54A62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디럭스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54A62" w:rsidRPr="00D169BA" w:rsidRDefault="00D54A62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54A62" w:rsidRPr="00D169BA" w:rsidRDefault="00D54A62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54A62" w:rsidRDefault="00D54A62" w:rsidP="00596BA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596BA9">
              <w:rPr>
                <w:rFonts w:cs="굴림"/>
                <w:b/>
                <w:bCs/>
                <w:color w:val="000000"/>
                <w:kern w:val="0"/>
                <w:sz w:val="22"/>
              </w:rPr>
              <w:t>4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54A62" w:rsidRPr="00D169BA" w:rsidRDefault="00D54A62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54A62" w:rsidRPr="00D169BA" w:rsidRDefault="00D54A62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54A62" w:rsidRPr="00D169BA" w:rsidRDefault="00D54A62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기타 요청사항</w:t>
            </w:r>
          </w:p>
        </w:tc>
        <w:tc>
          <w:tcPr>
            <w:tcW w:w="7371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956B39" w:rsidRDefault="00FC752D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FF0000"/>
                <w:kern w:val="0"/>
                <w:sz w:val="22"/>
              </w:rPr>
            </w:pPr>
            <w:r w:rsidRPr="00956B3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위</w:t>
            </w:r>
            <w:r w:rsidR="00691F48" w:rsidRPr="00956B3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 </w:t>
            </w:r>
            <w:r w:rsidRPr="00956B3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요금은 11/</w:t>
            </w:r>
            <w:r w:rsidR="00A716A3">
              <w:rPr>
                <w:rFonts w:cs="굴림"/>
                <w:b/>
                <w:bCs/>
                <w:color w:val="FF0000"/>
                <w:kern w:val="0"/>
                <w:sz w:val="22"/>
              </w:rPr>
              <w:t>11(</w:t>
            </w:r>
            <w:r w:rsidR="00A716A3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수)</w:t>
            </w:r>
            <w:r w:rsidR="00A716A3">
              <w:rPr>
                <w:rFonts w:cs="굴림"/>
                <w:b/>
                <w:bCs/>
                <w:color w:val="FF0000"/>
                <w:kern w:val="0"/>
                <w:sz w:val="22"/>
              </w:rPr>
              <w:t xml:space="preserve">, </w:t>
            </w:r>
            <w:r w:rsidRPr="00956B3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12</w:t>
            </w:r>
            <w:r w:rsidR="00A716A3">
              <w:rPr>
                <w:rFonts w:cs="굴림"/>
                <w:b/>
                <w:bCs/>
                <w:color w:val="FF0000"/>
                <w:kern w:val="0"/>
                <w:sz w:val="22"/>
              </w:rPr>
              <w:t>(</w:t>
            </w:r>
            <w:r w:rsidR="00A716A3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목)</w:t>
            </w:r>
            <w:r w:rsidRPr="00956B3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 요금 입니다.</w:t>
            </w:r>
            <w:r w:rsidR="00D54A62" w:rsidRPr="00956B39">
              <w:rPr>
                <w:rFonts w:cs="굴림"/>
                <w:b/>
                <w:bCs/>
                <w:color w:val="FF0000"/>
                <w:kern w:val="0"/>
                <w:sz w:val="22"/>
              </w:rPr>
              <w:t xml:space="preserve"> </w:t>
            </w:r>
            <w:r w:rsidR="00A716A3">
              <w:rPr>
                <w:rFonts w:cs="굴림"/>
                <w:b/>
                <w:bCs/>
                <w:color w:val="FF0000"/>
                <w:kern w:val="0"/>
                <w:sz w:val="22"/>
              </w:rPr>
              <w:t>11/13</w:t>
            </w:r>
            <w:r w:rsidR="00A716A3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(금)</w:t>
            </w:r>
            <w:r w:rsidR="00527A06">
              <w:rPr>
                <w:rFonts w:cs="굴림"/>
                <w:b/>
                <w:bCs/>
                <w:color w:val="FF0000"/>
                <w:kern w:val="0"/>
                <w:sz w:val="22"/>
              </w:rPr>
              <w:t xml:space="preserve"> </w:t>
            </w:r>
            <w:r w:rsidR="00691F48" w:rsidRPr="00956B3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은 객실당 </w:t>
            </w:r>
            <w:r w:rsidR="00691F48" w:rsidRPr="00956B39">
              <w:rPr>
                <w:rFonts w:cs="굴림"/>
                <w:b/>
                <w:bCs/>
                <w:color w:val="FF0000"/>
                <w:kern w:val="0"/>
                <w:sz w:val="22"/>
              </w:rPr>
              <w:t>20,000</w:t>
            </w:r>
            <w:r w:rsidR="00691F48" w:rsidRPr="00956B3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원 추가 </w:t>
            </w:r>
            <w:r w:rsidR="00527A06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됩</w:t>
            </w:r>
            <w:bookmarkStart w:id="0" w:name="_GoBack"/>
            <w:bookmarkEnd w:id="0"/>
            <w:r w:rsidR="00691F48" w:rsidRPr="00956B3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니다.</w:t>
            </w:r>
          </w:p>
        </w:tc>
      </w:tr>
    </w:tbl>
    <w:p w:rsidR="00BB4B49" w:rsidRDefault="00C546A5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>조식은 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r>
        <w:rPr>
          <w:rFonts w:hint="eastAsia"/>
          <w:b/>
          <w:color w:val="000000" w:themeColor="text1"/>
          <w:sz w:val="22"/>
        </w:rPr>
        <w:t>.</w:t>
      </w:r>
    </w:p>
    <w:p w:rsidR="00FC752D" w:rsidRPr="00E174C7" w:rsidRDefault="00FC752D" w:rsidP="00E174C7">
      <w:pPr>
        <w:pStyle w:val="a8"/>
        <w:numPr>
          <w:ilvl w:val="0"/>
          <w:numId w:val="6"/>
        </w:numPr>
        <w:ind w:leftChars="0"/>
        <w:rPr>
          <w:color w:val="0000FF"/>
          <w:szCs w:val="20"/>
        </w:rPr>
      </w:pPr>
      <w:r>
        <w:rPr>
          <w:rFonts w:hint="eastAsia"/>
          <w:color w:val="0000FF"/>
          <w:szCs w:val="20"/>
        </w:rPr>
        <w:t>주중(월~금)</w:t>
      </w:r>
      <w:r w:rsidR="0043187B" w:rsidRPr="00FB3637">
        <w:rPr>
          <w:rFonts w:hint="eastAsia"/>
          <w:color w:val="0000FF"/>
          <w:szCs w:val="20"/>
        </w:rPr>
        <w:t xml:space="preserve"> </w:t>
      </w:r>
      <w:r>
        <w:rPr>
          <w:rFonts w:hint="eastAsia"/>
          <w:color w:val="0000FF"/>
          <w:szCs w:val="20"/>
        </w:rPr>
        <w:t>세미뷔페</w:t>
      </w:r>
      <w:r w:rsidR="00E174C7">
        <w:rPr>
          <w:rFonts w:hint="eastAsia"/>
          <w:color w:val="0000FF"/>
          <w:szCs w:val="20"/>
        </w:rPr>
        <w:t xml:space="preserve"> </w:t>
      </w:r>
      <w:r w:rsidR="00E174C7">
        <w:rPr>
          <w:color w:val="0000FF"/>
          <w:szCs w:val="20"/>
        </w:rPr>
        <w:t xml:space="preserve">/ </w:t>
      </w:r>
      <w:r w:rsidR="00E174C7">
        <w:rPr>
          <w:rFonts w:hint="eastAsia"/>
          <w:color w:val="0000FF"/>
          <w:szCs w:val="20"/>
        </w:rPr>
        <w:t>주말(토~일)</w:t>
      </w:r>
      <w:r w:rsidR="00E174C7">
        <w:rPr>
          <w:color w:val="0000FF"/>
          <w:szCs w:val="20"/>
        </w:rPr>
        <w:t xml:space="preserve"> </w:t>
      </w:r>
      <w:r w:rsidR="00E174C7">
        <w:rPr>
          <w:rFonts w:hint="eastAsia"/>
          <w:color w:val="0000FF"/>
          <w:szCs w:val="20"/>
        </w:rPr>
        <w:t xml:space="preserve">정식뷔페 </w:t>
      </w:r>
      <w:r w:rsidR="0043187B" w:rsidRPr="00FB3637">
        <w:rPr>
          <w:rFonts w:hint="eastAsia"/>
          <w:color w:val="0000FF"/>
          <w:szCs w:val="20"/>
        </w:rPr>
        <w:t xml:space="preserve">: 1인 </w:t>
      </w:r>
      <w:r>
        <w:rPr>
          <w:color w:val="0000FF"/>
          <w:szCs w:val="20"/>
        </w:rPr>
        <w:t>20</w:t>
      </w:r>
      <w:r w:rsidR="00BB4B49" w:rsidRPr="00FB3637">
        <w:rPr>
          <w:color w:val="0000FF"/>
          <w:szCs w:val="20"/>
        </w:rPr>
        <w:t>,000</w:t>
      </w:r>
      <w:r w:rsidR="00BB4B49" w:rsidRPr="00FB3637">
        <w:rPr>
          <w:rFonts w:hint="eastAsia"/>
          <w:color w:val="0000FF"/>
          <w:szCs w:val="20"/>
        </w:rPr>
        <w:t>원</w:t>
      </w:r>
    </w:p>
    <w:p w:rsidR="00A04A7A" w:rsidRPr="00FC752D" w:rsidRDefault="00C27941" w:rsidP="00197BA6">
      <w:pPr>
        <w:pStyle w:val="a8"/>
        <w:numPr>
          <w:ilvl w:val="0"/>
          <w:numId w:val="2"/>
        </w:numPr>
        <w:ind w:leftChars="-129" w:left="142"/>
        <w:rPr>
          <w:b/>
          <w:sz w:val="22"/>
        </w:rPr>
      </w:pPr>
      <w:r w:rsidRPr="00FC752D">
        <w:rPr>
          <w:rFonts w:hint="eastAsia"/>
          <w:b/>
          <w:sz w:val="22"/>
        </w:rPr>
        <w:t xml:space="preserve">객실 비품 : </w:t>
      </w:r>
      <w:r w:rsidR="008F7D8A" w:rsidRPr="00FC752D">
        <w:rPr>
          <w:rFonts w:hint="eastAsia"/>
          <w:b/>
          <w:sz w:val="22"/>
        </w:rPr>
        <w:t>미니</w:t>
      </w:r>
      <w:r w:rsidR="00645B3C" w:rsidRPr="00FC752D">
        <w:rPr>
          <w:rFonts w:hint="eastAsia"/>
          <w:b/>
          <w:sz w:val="22"/>
        </w:rPr>
        <w:t xml:space="preserve"> </w:t>
      </w:r>
      <w:r w:rsidRPr="00FC752D">
        <w:rPr>
          <w:rFonts w:hint="eastAsia"/>
          <w:b/>
          <w:sz w:val="22"/>
        </w:rPr>
        <w:t>냉장고, 커피</w:t>
      </w:r>
      <w:r w:rsidR="00645B3C" w:rsidRPr="00FC752D">
        <w:rPr>
          <w:rFonts w:hint="eastAsia"/>
          <w:b/>
          <w:sz w:val="22"/>
        </w:rPr>
        <w:t xml:space="preserve"> </w:t>
      </w:r>
      <w:r w:rsidRPr="00FC752D">
        <w:rPr>
          <w:rFonts w:hint="eastAsia"/>
          <w:b/>
          <w:sz w:val="22"/>
        </w:rPr>
        <w:t>포트, 드라이기</w:t>
      </w:r>
      <w:r w:rsidR="008F7D8A" w:rsidRPr="00FC752D">
        <w:rPr>
          <w:b/>
          <w:sz w:val="22"/>
        </w:rPr>
        <w:t xml:space="preserve"> </w:t>
      </w:r>
      <w:r w:rsidRPr="00FC752D">
        <w:rPr>
          <w:rFonts w:hint="eastAsia"/>
          <w:b/>
          <w:sz w:val="22"/>
        </w:rPr>
        <w:t>등</w:t>
      </w:r>
      <w:r w:rsidR="00A04A7A" w:rsidRPr="00FC752D">
        <w:rPr>
          <w:rFonts w:hint="eastAsia"/>
          <w:b/>
          <w:sz w:val="22"/>
        </w:rPr>
        <w:t xml:space="preserve"> </w:t>
      </w:r>
    </w:p>
    <w:p w:rsidR="00594993" w:rsidRPr="002E251C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안내 :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>/ 키즈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 xml:space="preserve">/ </w:t>
      </w:r>
      <w:r w:rsidR="00D77D0C">
        <w:rPr>
          <w:b/>
          <w:sz w:val="22"/>
        </w:rPr>
        <w:br/>
        <w:t xml:space="preserve">               </w:t>
      </w:r>
      <w:r w:rsidR="00D77D0C">
        <w:rPr>
          <w:rFonts w:hint="eastAsia"/>
          <w:b/>
          <w:sz w:val="22"/>
        </w:rPr>
        <w:t>실내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 xml:space="preserve">골프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BB4B49">
        <w:rPr>
          <w:rFonts w:hint="eastAsia"/>
          <w:b/>
          <w:sz w:val="22"/>
          <w:szCs w:val="28"/>
        </w:rPr>
        <w:t>-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645B3C">
        <w:rPr>
          <w:rFonts w:hint="eastAsia"/>
          <w:b/>
          <w:sz w:val="22"/>
          <w:szCs w:val="28"/>
        </w:rPr>
        <w:t xml:space="preserve"> </w:t>
      </w:r>
      <w:r w:rsidR="00E7476D">
        <w:rPr>
          <w:rFonts w:hint="eastAsia"/>
          <w:b/>
          <w:sz w:val="22"/>
          <w:szCs w:val="28"/>
        </w:rPr>
        <w:t>시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시 지불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번호 변경 가능합니다.)</w:t>
      </w:r>
    </w:p>
    <w:tbl>
      <w:tblPr>
        <w:tblW w:w="1050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263"/>
        <w:gridCol w:w="1701"/>
        <w:gridCol w:w="2268"/>
      </w:tblGrid>
      <w:tr w:rsidR="0055260E" w:rsidRPr="00E46795" w:rsidTr="00D56FE4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263" w:type="dxa"/>
            <w:tcBorders>
              <w:top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 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</w:p>
        </w:tc>
        <w:tc>
          <w:tcPr>
            <w:tcW w:w="226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:rsidTr="00D56FE4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263" w:type="dxa"/>
            <w:tcBorders>
              <w:bottom w:val="single" w:sz="12" w:space="0" w:color="auto"/>
            </w:tcBorders>
            <w:vAlign w:val="center"/>
          </w:tcPr>
          <w:p w:rsidR="0055260E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26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:rsidR="00B75D0B" w:rsidRDefault="00B75D0B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서명란 :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>(동의 서명 없을</w:t>
      </w:r>
      <w:r w:rsidR="00645B3C">
        <w:rPr>
          <w:rFonts w:hint="eastAsia"/>
          <w:b/>
          <w:color w:val="BFBFBF" w:themeColor="background1" w:themeShade="BF"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>됩니다</w:t>
      </w:r>
      <w:r w:rsidR="0043187B">
        <w:rPr>
          <w:rFonts w:hint="eastAsia"/>
          <w:b/>
          <w:color w:val="BFBFBF" w:themeColor="background1" w:themeShade="BF"/>
          <w:sz w:val="22"/>
        </w:rPr>
        <w:t>.</w:t>
      </w:r>
      <w:r w:rsidRPr="00E51887">
        <w:rPr>
          <w:rFonts w:hint="eastAsia"/>
          <w:b/>
          <w:color w:val="BFBFBF" w:themeColor="background1" w:themeShade="BF"/>
          <w:sz w:val="22"/>
        </w:rPr>
        <w:t>)</w:t>
      </w:r>
    </w:p>
    <w:p w:rsidR="00BB4B49" w:rsidRPr="00BB4B49" w:rsidRDefault="00BB4B49" w:rsidP="003E748B">
      <w:pPr>
        <w:ind w:leftChars="-142" w:left="-284" w:firstLineChars="350" w:firstLine="350"/>
        <w:rPr>
          <w:b/>
          <w:sz w:val="10"/>
          <w:szCs w:val="10"/>
        </w:rPr>
      </w:pPr>
    </w:p>
    <w:p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645B3C">
        <w:rPr>
          <w:rFonts w:hint="eastAsia"/>
          <w:b/>
          <w:color w:val="000000" w:themeColor="text1"/>
          <w:sz w:val="22"/>
        </w:rPr>
        <w:t xml:space="preserve">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:rsidR="008C6349" w:rsidRPr="001A7503" w:rsidRDefault="008C6349" w:rsidP="00E7476D">
      <w:pPr>
        <w:ind w:leftChars="-142" w:left="-284" w:firstLineChars="250" w:firstLine="500"/>
        <w:rPr>
          <w:color w:val="FF0000"/>
          <w:szCs w:val="20"/>
        </w:rPr>
      </w:pPr>
      <w:r w:rsidRPr="001A7503">
        <w:rPr>
          <w:rFonts w:hint="eastAsia"/>
          <w:color w:val="FF0000"/>
          <w:szCs w:val="20"/>
        </w:rPr>
        <w:t xml:space="preserve">체크인 일자 기준 </w:t>
      </w:r>
      <w:r w:rsidR="00D56FE4">
        <w:rPr>
          <w:color w:val="FF0000"/>
          <w:szCs w:val="20"/>
        </w:rPr>
        <w:t>2</w:t>
      </w:r>
      <w:r w:rsidRPr="001A7503">
        <w:rPr>
          <w:rFonts w:hint="eastAsia"/>
          <w:color w:val="FF0000"/>
          <w:szCs w:val="20"/>
        </w:rPr>
        <w:t>일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요금의 </w:t>
      </w:r>
      <w:r w:rsidR="00F52E47" w:rsidRPr="001A7503">
        <w:rPr>
          <w:rFonts w:hint="eastAsia"/>
          <w:color w:val="FF0000"/>
          <w:szCs w:val="20"/>
        </w:rPr>
        <w:t>3</w:t>
      </w:r>
      <w:r w:rsidRPr="001A7503">
        <w:rPr>
          <w:rFonts w:hint="eastAsia"/>
          <w:color w:val="FF0000"/>
          <w:szCs w:val="20"/>
        </w:rPr>
        <w:t>0% 부과</w:t>
      </w:r>
      <w:r w:rsidR="00C27941" w:rsidRPr="001A7503">
        <w:rPr>
          <w:rFonts w:hint="eastAsia"/>
          <w:color w:val="FF0000"/>
          <w:szCs w:val="20"/>
        </w:rPr>
        <w:t xml:space="preserve">, </w:t>
      </w:r>
      <w:r w:rsidR="00D56FE4">
        <w:rPr>
          <w:color w:val="FF0000"/>
          <w:szCs w:val="20"/>
        </w:rPr>
        <w:t>1</w:t>
      </w:r>
      <w:r w:rsidRPr="001A7503">
        <w:rPr>
          <w:rFonts w:hint="eastAsia"/>
          <w:color w:val="FF0000"/>
          <w:szCs w:val="20"/>
        </w:rPr>
        <w:t>일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50% 부과</w:t>
      </w:r>
    </w:p>
    <w:p w:rsidR="00D77D0C" w:rsidRPr="00BB4B49" w:rsidRDefault="008C6349" w:rsidP="00BB4B49">
      <w:pPr>
        <w:ind w:leftChars="-142" w:left="-284" w:firstLineChars="250" w:firstLine="500"/>
        <w:rPr>
          <w:color w:val="FF0000"/>
          <w:sz w:val="16"/>
          <w:szCs w:val="20"/>
        </w:rPr>
      </w:pPr>
      <w:r w:rsidRPr="001A7503">
        <w:rPr>
          <w:rFonts w:hint="eastAsia"/>
          <w:color w:val="FF0000"/>
          <w:szCs w:val="20"/>
        </w:rPr>
        <w:t xml:space="preserve">당일 객실 </w:t>
      </w:r>
      <w:r w:rsidR="00D56FE4">
        <w:rPr>
          <w:rFonts w:hint="eastAsia"/>
          <w:color w:val="FF0000"/>
          <w:szCs w:val="20"/>
        </w:rPr>
        <w:t xml:space="preserve">취소 및 </w:t>
      </w:r>
      <w:r w:rsidR="00D56FE4">
        <w:rPr>
          <w:color w:val="FF0000"/>
          <w:szCs w:val="20"/>
        </w:rPr>
        <w:t>No-Show</w:t>
      </w:r>
      <w:r w:rsidRPr="001A7503">
        <w:rPr>
          <w:rFonts w:hint="eastAsia"/>
          <w:color w:val="FF0000"/>
          <w:szCs w:val="20"/>
        </w:rPr>
        <w:t xml:space="preserve"> </w:t>
      </w:r>
      <w:r w:rsidR="00D56FE4">
        <w:rPr>
          <w:color w:val="FF0000"/>
          <w:szCs w:val="20"/>
        </w:rPr>
        <w:t xml:space="preserve">는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100%</w:t>
      </w:r>
      <w:r w:rsidR="0043187B">
        <w:rPr>
          <w:rFonts w:hint="eastAsia"/>
          <w:color w:val="FF0000"/>
          <w:szCs w:val="20"/>
        </w:rPr>
        <w:t>가</w:t>
      </w:r>
      <w:r w:rsidRPr="001A7503">
        <w:rPr>
          <w:rFonts w:hint="eastAsia"/>
          <w:color w:val="FF0000"/>
          <w:szCs w:val="20"/>
        </w:rPr>
        <w:t xml:space="preserve"> 부과</w:t>
      </w:r>
      <w:r w:rsidR="0024237E" w:rsidRPr="001A7503">
        <w:rPr>
          <w:rFonts w:hint="eastAsia"/>
          <w:color w:val="FF0000"/>
          <w:szCs w:val="20"/>
        </w:rPr>
        <w:t>됩니다.</w:t>
      </w:r>
    </w:p>
    <w:sectPr w:rsidR="00D77D0C" w:rsidRPr="00BB4B49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4D8A" w:rsidRDefault="00BD4D8A" w:rsidP="006673D0">
      <w:r>
        <w:separator/>
      </w:r>
    </w:p>
  </w:endnote>
  <w:endnote w:type="continuationSeparator" w:id="0">
    <w:p w:rsidR="00BD4D8A" w:rsidRDefault="00BD4D8A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800002A7" w:usb1="3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4D8A" w:rsidRDefault="00BD4D8A" w:rsidP="006673D0">
      <w:r>
        <w:separator/>
      </w:r>
    </w:p>
  </w:footnote>
  <w:footnote w:type="continuationSeparator" w:id="0">
    <w:p w:rsidR="00BD4D8A" w:rsidRDefault="00BD4D8A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F5309BA"/>
    <w:multiLevelType w:val="hybridMultilevel"/>
    <w:tmpl w:val="C7D00006"/>
    <w:lvl w:ilvl="0" w:tplc="2E76E124">
      <w:numFmt w:val="bullet"/>
      <w:lvlText w:val="-"/>
      <w:lvlJc w:val="left"/>
      <w:pPr>
        <w:ind w:left="502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2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3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4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5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47E2B"/>
    <w:rsid w:val="0006070A"/>
    <w:rsid w:val="00063CD8"/>
    <w:rsid w:val="000767F0"/>
    <w:rsid w:val="00091EF9"/>
    <w:rsid w:val="000E0B50"/>
    <w:rsid w:val="00116B61"/>
    <w:rsid w:val="00123C7F"/>
    <w:rsid w:val="001313D8"/>
    <w:rsid w:val="001372B1"/>
    <w:rsid w:val="001576AB"/>
    <w:rsid w:val="00192DD2"/>
    <w:rsid w:val="001A3EAD"/>
    <w:rsid w:val="001A7503"/>
    <w:rsid w:val="001D67BD"/>
    <w:rsid w:val="00214187"/>
    <w:rsid w:val="002171D6"/>
    <w:rsid w:val="002361BC"/>
    <w:rsid w:val="0024237E"/>
    <w:rsid w:val="0024413F"/>
    <w:rsid w:val="00273B11"/>
    <w:rsid w:val="00282D14"/>
    <w:rsid w:val="0029784D"/>
    <w:rsid w:val="002A5D66"/>
    <w:rsid w:val="002C228E"/>
    <w:rsid w:val="002C24C6"/>
    <w:rsid w:val="002E251C"/>
    <w:rsid w:val="003042DE"/>
    <w:rsid w:val="00306253"/>
    <w:rsid w:val="00317B57"/>
    <w:rsid w:val="003217B3"/>
    <w:rsid w:val="0033065A"/>
    <w:rsid w:val="00350FB2"/>
    <w:rsid w:val="00352ACD"/>
    <w:rsid w:val="00354B2A"/>
    <w:rsid w:val="00360FEC"/>
    <w:rsid w:val="00381A1C"/>
    <w:rsid w:val="003B7AC9"/>
    <w:rsid w:val="003B7B53"/>
    <w:rsid w:val="003E1169"/>
    <w:rsid w:val="003E748B"/>
    <w:rsid w:val="003F08E1"/>
    <w:rsid w:val="003F6F81"/>
    <w:rsid w:val="00407E18"/>
    <w:rsid w:val="0041300C"/>
    <w:rsid w:val="0043187B"/>
    <w:rsid w:val="00472FB6"/>
    <w:rsid w:val="004816CC"/>
    <w:rsid w:val="00492F31"/>
    <w:rsid w:val="004D0A9F"/>
    <w:rsid w:val="005018F6"/>
    <w:rsid w:val="00506607"/>
    <w:rsid w:val="00513B7D"/>
    <w:rsid w:val="00515F7D"/>
    <w:rsid w:val="00527A06"/>
    <w:rsid w:val="0053411C"/>
    <w:rsid w:val="00544911"/>
    <w:rsid w:val="0055260E"/>
    <w:rsid w:val="00564592"/>
    <w:rsid w:val="0056495C"/>
    <w:rsid w:val="00594993"/>
    <w:rsid w:val="00596BA9"/>
    <w:rsid w:val="00597B12"/>
    <w:rsid w:val="005A714C"/>
    <w:rsid w:val="005A79EA"/>
    <w:rsid w:val="005B1EC1"/>
    <w:rsid w:val="005B3EDE"/>
    <w:rsid w:val="005D31E0"/>
    <w:rsid w:val="005D7B83"/>
    <w:rsid w:val="005E5120"/>
    <w:rsid w:val="005F1097"/>
    <w:rsid w:val="005F11F4"/>
    <w:rsid w:val="006100A5"/>
    <w:rsid w:val="00634A57"/>
    <w:rsid w:val="006405D3"/>
    <w:rsid w:val="00645B3C"/>
    <w:rsid w:val="00661F03"/>
    <w:rsid w:val="00665455"/>
    <w:rsid w:val="006673D0"/>
    <w:rsid w:val="00673075"/>
    <w:rsid w:val="00680229"/>
    <w:rsid w:val="00685DBB"/>
    <w:rsid w:val="00685F49"/>
    <w:rsid w:val="00687636"/>
    <w:rsid w:val="00691F48"/>
    <w:rsid w:val="006B2434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5353"/>
    <w:rsid w:val="00804919"/>
    <w:rsid w:val="00811FC4"/>
    <w:rsid w:val="008136A8"/>
    <w:rsid w:val="00821491"/>
    <w:rsid w:val="0083542F"/>
    <w:rsid w:val="0084752A"/>
    <w:rsid w:val="008502B4"/>
    <w:rsid w:val="00851965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56B39"/>
    <w:rsid w:val="009652EC"/>
    <w:rsid w:val="00967297"/>
    <w:rsid w:val="00967E2C"/>
    <w:rsid w:val="00987EF0"/>
    <w:rsid w:val="009A16A5"/>
    <w:rsid w:val="009C00AE"/>
    <w:rsid w:val="009C1B83"/>
    <w:rsid w:val="009E49BC"/>
    <w:rsid w:val="009F1526"/>
    <w:rsid w:val="00A04A7A"/>
    <w:rsid w:val="00A22A1C"/>
    <w:rsid w:val="00A2735E"/>
    <w:rsid w:val="00A46DE0"/>
    <w:rsid w:val="00A54F50"/>
    <w:rsid w:val="00A67040"/>
    <w:rsid w:val="00A716A3"/>
    <w:rsid w:val="00A73EF2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73903"/>
    <w:rsid w:val="00B75D0B"/>
    <w:rsid w:val="00B8322D"/>
    <w:rsid w:val="00B8653E"/>
    <w:rsid w:val="00BA5217"/>
    <w:rsid w:val="00BB1DC7"/>
    <w:rsid w:val="00BB4B49"/>
    <w:rsid w:val="00BD3A8D"/>
    <w:rsid w:val="00BD4D8A"/>
    <w:rsid w:val="00BD6919"/>
    <w:rsid w:val="00BF2FB6"/>
    <w:rsid w:val="00C27941"/>
    <w:rsid w:val="00C337CB"/>
    <w:rsid w:val="00C46EBF"/>
    <w:rsid w:val="00C50773"/>
    <w:rsid w:val="00C52254"/>
    <w:rsid w:val="00C546A5"/>
    <w:rsid w:val="00C57590"/>
    <w:rsid w:val="00C65D00"/>
    <w:rsid w:val="00C71AED"/>
    <w:rsid w:val="00C75C7A"/>
    <w:rsid w:val="00C82234"/>
    <w:rsid w:val="00CB22EA"/>
    <w:rsid w:val="00CC0EC7"/>
    <w:rsid w:val="00CC3441"/>
    <w:rsid w:val="00CC3D6F"/>
    <w:rsid w:val="00CC61B8"/>
    <w:rsid w:val="00CD55C1"/>
    <w:rsid w:val="00CD5664"/>
    <w:rsid w:val="00CF0106"/>
    <w:rsid w:val="00D14B9F"/>
    <w:rsid w:val="00D150FE"/>
    <w:rsid w:val="00D169BA"/>
    <w:rsid w:val="00D177DF"/>
    <w:rsid w:val="00D24247"/>
    <w:rsid w:val="00D27C57"/>
    <w:rsid w:val="00D519CD"/>
    <w:rsid w:val="00D5376F"/>
    <w:rsid w:val="00D54A62"/>
    <w:rsid w:val="00D55BB6"/>
    <w:rsid w:val="00D56FE4"/>
    <w:rsid w:val="00D60F5D"/>
    <w:rsid w:val="00D6499C"/>
    <w:rsid w:val="00D7053E"/>
    <w:rsid w:val="00D77D0C"/>
    <w:rsid w:val="00D83521"/>
    <w:rsid w:val="00DC5DC7"/>
    <w:rsid w:val="00DD3E8F"/>
    <w:rsid w:val="00DE6D5E"/>
    <w:rsid w:val="00DF2C9C"/>
    <w:rsid w:val="00E174C7"/>
    <w:rsid w:val="00E274B6"/>
    <w:rsid w:val="00E317AD"/>
    <w:rsid w:val="00E35DD2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65F7"/>
    <w:rsid w:val="00EB1867"/>
    <w:rsid w:val="00EB1A81"/>
    <w:rsid w:val="00EC09AC"/>
    <w:rsid w:val="00EC0B0F"/>
    <w:rsid w:val="00EC195D"/>
    <w:rsid w:val="00EC2DED"/>
    <w:rsid w:val="00EC3C55"/>
    <w:rsid w:val="00EF39D2"/>
    <w:rsid w:val="00F20EF2"/>
    <w:rsid w:val="00F21E8E"/>
    <w:rsid w:val="00F27C6C"/>
    <w:rsid w:val="00F359DF"/>
    <w:rsid w:val="00F364ED"/>
    <w:rsid w:val="00F36B0A"/>
    <w:rsid w:val="00F45954"/>
    <w:rsid w:val="00F52E47"/>
    <w:rsid w:val="00F73F6F"/>
    <w:rsid w:val="00F87E2E"/>
    <w:rsid w:val="00F931D6"/>
    <w:rsid w:val="00F94CFC"/>
    <w:rsid w:val="00F96802"/>
    <w:rsid w:val="00FA1666"/>
    <w:rsid w:val="00FA52FB"/>
    <w:rsid w:val="00FB3637"/>
    <w:rsid w:val="00FB66AD"/>
    <w:rsid w:val="00FC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B7DEC46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49BC94-E4F6-4B4F-9C3A-F37737150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Windows 사용자</cp:lastModifiedBy>
  <cp:revision>7</cp:revision>
  <cp:lastPrinted>2020-05-06T01:29:00Z</cp:lastPrinted>
  <dcterms:created xsi:type="dcterms:W3CDTF">2020-10-07T07:06:00Z</dcterms:created>
  <dcterms:modified xsi:type="dcterms:W3CDTF">2020-10-09T03:34:00Z</dcterms:modified>
</cp:coreProperties>
</file>